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BA5D" w14:textId="77777777" w:rsidR="009B0C65" w:rsidRDefault="009B0C65"/>
    <w:p w14:paraId="4EB84EC9" w14:textId="18EEA9E2" w:rsidR="009B0C65" w:rsidRPr="009B0C65" w:rsidRDefault="00725076" w:rsidP="73F10A74">
      <w:pPr>
        <w:spacing w:after="0" w:line="240" w:lineRule="auto"/>
        <w:contextualSpacing/>
        <w:rPr>
          <w:b/>
          <w:bCs/>
          <w:color w:val="44546A" w:themeColor="text2"/>
          <w:sz w:val="32"/>
          <w:szCs w:val="32"/>
        </w:rPr>
      </w:pPr>
      <w:r w:rsidRPr="73F10A74">
        <w:rPr>
          <w:b/>
          <w:bCs/>
          <w:color w:val="44546A" w:themeColor="text2"/>
          <w:sz w:val="32"/>
          <w:szCs w:val="32"/>
        </w:rPr>
        <w:t>Project Progress Log</w:t>
      </w:r>
    </w:p>
    <w:p w14:paraId="0FB35575" w14:textId="77777777" w:rsidR="009B0C65" w:rsidRDefault="009B0C65" w:rsidP="009B0C65">
      <w:pPr>
        <w:spacing w:after="0" w:line="240" w:lineRule="auto"/>
        <w:contextualSpacing/>
      </w:pPr>
    </w:p>
    <w:p w14:paraId="6DE21436" w14:textId="2042F16E" w:rsidR="009B0C65" w:rsidRPr="009B0C65" w:rsidRDefault="009B0C65" w:rsidP="73F10A74">
      <w:pPr>
        <w:rPr>
          <w:i/>
          <w:iCs/>
        </w:rPr>
      </w:pPr>
      <w:r w:rsidRPr="73F10A74">
        <w:rPr>
          <w:i/>
          <w:iCs/>
        </w:rPr>
        <w:t xml:space="preserve">These reports should be submitted to </w:t>
      </w:r>
      <w:r w:rsidR="00725076" w:rsidRPr="73F10A74">
        <w:rPr>
          <w:i/>
          <w:iCs/>
        </w:rPr>
        <w:t>Turnitin</w:t>
      </w:r>
      <w:r w:rsidRPr="73F10A74">
        <w:rPr>
          <w:i/>
          <w:iCs/>
        </w:rPr>
        <w:t xml:space="preserve"> under the submission areas for your project logs. You will need to provide a project log submission eve</w:t>
      </w:r>
      <w:r w:rsidR="00BE4BFB" w:rsidRPr="73F10A74">
        <w:rPr>
          <w:i/>
          <w:iCs/>
        </w:rPr>
        <w:t>ry 1 - 2</w:t>
      </w:r>
      <w:r w:rsidRPr="73F10A74">
        <w:rPr>
          <w:i/>
          <w:iCs/>
        </w:rPr>
        <w:t xml:space="preserve"> weeks. Your project logs combined will amass to 10% of your overall grade. Please include any screenshots, commit links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B0C65" w14:paraId="473F1CA6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152E49FD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tudent Name</w:t>
            </w:r>
          </w:p>
        </w:tc>
        <w:tc>
          <w:tcPr>
            <w:tcW w:w="6753" w:type="dxa"/>
            <w:vAlign w:val="center"/>
          </w:tcPr>
          <w:p w14:paraId="2BD937D1" w14:textId="146C0C42" w:rsidR="009B0C65" w:rsidRDefault="00D5327C" w:rsidP="009B0C65">
            <w:r>
              <w:t>Kieran Pile</w:t>
            </w:r>
          </w:p>
        </w:tc>
      </w:tr>
      <w:tr w:rsidR="009B0C65" w14:paraId="76FFD20D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5B3AF055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tudent ID</w:t>
            </w:r>
          </w:p>
        </w:tc>
        <w:tc>
          <w:tcPr>
            <w:tcW w:w="6753" w:type="dxa"/>
            <w:vAlign w:val="center"/>
          </w:tcPr>
          <w:p w14:paraId="7F22D985" w14:textId="41041A1F" w:rsidR="009B0C65" w:rsidRDefault="00D5327C" w:rsidP="009B0C65">
            <w:r>
              <w:t>PIL17003689</w:t>
            </w:r>
          </w:p>
        </w:tc>
      </w:tr>
    </w:tbl>
    <w:p w14:paraId="4F2A3DF9" w14:textId="77777777" w:rsidR="009B0C65" w:rsidRDefault="009B0C65" w:rsidP="009B0C65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B0C65" w14:paraId="516360F5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22986009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upervisor Name</w:t>
            </w:r>
          </w:p>
        </w:tc>
        <w:tc>
          <w:tcPr>
            <w:tcW w:w="6753" w:type="dxa"/>
            <w:vAlign w:val="center"/>
          </w:tcPr>
          <w:p w14:paraId="4AA9064C" w14:textId="7628F804" w:rsidR="009B0C65" w:rsidRDefault="00D37864" w:rsidP="009B0C65">
            <w:r>
              <w:t>Andrew Maries</w:t>
            </w:r>
          </w:p>
        </w:tc>
      </w:tr>
      <w:tr w:rsidR="009B0C65" w14:paraId="3F1D5089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6C8B7E8D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Project Title</w:t>
            </w:r>
          </w:p>
        </w:tc>
        <w:tc>
          <w:tcPr>
            <w:tcW w:w="6753" w:type="dxa"/>
            <w:vAlign w:val="center"/>
          </w:tcPr>
          <w:p w14:paraId="3E82E879" w14:textId="6FBE55D1" w:rsidR="009B0C65" w:rsidRDefault="00785F6A" w:rsidP="009B0C65">
            <w:r>
              <w:t>Developing an Artificial Intelligence to accurately assess, analyse and predict weather forecasts.</w:t>
            </w:r>
          </w:p>
        </w:tc>
      </w:tr>
      <w:tr w:rsidR="009B0C65" w14:paraId="1088310F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62A764CB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Date Submitted</w:t>
            </w:r>
          </w:p>
        </w:tc>
        <w:tc>
          <w:tcPr>
            <w:tcW w:w="6753" w:type="dxa"/>
            <w:vAlign w:val="center"/>
          </w:tcPr>
          <w:p w14:paraId="4AD2B575" w14:textId="0F7800DC" w:rsidR="009B0C65" w:rsidRDefault="004D518F" w:rsidP="009B0C65">
            <w:r>
              <w:t>20</w:t>
            </w:r>
            <w:r w:rsidR="00D37864" w:rsidRPr="00D37864">
              <w:rPr>
                <w:vertAlign w:val="superscript"/>
              </w:rPr>
              <w:t>th</w:t>
            </w:r>
            <w:r w:rsidR="00D37864">
              <w:t xml:space="preserve"> </w:t>
            </w:r>
            <w:r>
              <w:t>February</w:t>
            </w:r>
            <w:r w:rsidR="00D37864">
              <w:t xml:space="preserve"> 202</w:t>
            </w:r>
            <w:r w:rsidR="002A04E0">
              <w:t>4</w:t>
            </w:r>
          </w:p>
        </w:tc>
      </w:tr>
    </w:tbl>
    <w:p w14:paraId="53CEC0F9" w14:textId="77777777" w:rsidR="009B0C65" w:rsidRDefault="009B0C65" w:rsidP="009B0C65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0C65" w14:paraId="2188016D" w14:textId="77777777" w:rsidTr="73F10A74">
        <w:trPr>
          <w:trHeight w:val="836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3DCDF6F6" w14:textId="07129B5F" w:rsidR="009B0C65" w:rsidRPr="009B0C65" w:rsidRDefault="009B0C65" w:rsidP="73F10A74">
            <w:pPr>
              <w:rPr>
                <w:b/>
                <w:bCs/>
              </w:rPr>
            </w:pPr>
            <w:r w:rsidRPr="73F10A74">
              <w:rPr>
                <w:b/>
                <w:bCs/>
              </w:rPr>
              <w:t xml:space="preserve">What has been done and achieved in the last 1 - 2 weeks? </w:t>
            </w:r>
            <w:r w:rsidRPr="73F10A74">
              <w:rPr>
                <w:i/>
                <w:iCs/>
              </w:rPr>
              <w:t>(be specific in the areas of your project you have worked on)</w:t>
            </w:r>
          </w:p>
        </w:tc>
      </w:tr>
      <w:tr w:rsidR="009B0C65" w14:paraId="4443215A" w14:textId="77777777" w:rsidTr="73F10A74">
        <w:trPr>
          <w:trHeight w:val="1134"/>
        </w:trPr>
        <w:tc>
          <w:tcPr>
            <w:tcW w:w="9016" w:type="dxa"/>
          </w:tcPr>
          <w:p w14:paraId="79AB8611" w14:textId="3E2DC640" w:rsidR="00785F6A" w:rsidRDefault="004D518F" w:rsidP="00414722">
            <w:r>
              <w:t>Investigation and development of artificial intelligence and machine learning models and how they are deployed onto web-based solutions.</w:t>
            </w:r>
          </w:p>
        </w:tc>
      </w:tr>
      <w:tr w:rsidR="009B0C65" w14:paraId="243AB86D" w14:textId="77777777" w:rsidTr="73F10A74">
        <w:trPr>
          <w:trHeight w:val="852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5E63582E" w14:textId="360517D3" w:rsidR="009B0C65" w:rsidRDefault="009B0C65" w:rsidP="73F10A74">
            <w:r w:rsidRPr="73F10A74">
              <w:rPr>
                <w:b/>
                <w:bCs/>
              </w:rPr>
              <w:t>What have you learnt in the last 1 - 2 weeks</w:t>
            </w:r>
            <w:r>
              <w:t xml:space="preserve"> </w:t>
            </w:r>
            <w:r w:rsidRPr="73F10A74">
              <w:rPr>
                <w:i/>
                <w:iCs/>
              </w:rPr>
              <w:t>(This may be new programming techniques, design principles, information you have received from peers or tutors.)</w:t>
            </w:r>
          </w:p>
        </w:tc>
        <w:bookmarkStart w:id="0" w:name="_GoBack"/>
        <w:bookmarkEnd w:id="0"/>
      </w:tr>
      <w:tr w:rsidR="009B0C65" w14:paraId="59C751D9" w14:textId="77777777" w:rsidTr="73F10A74">
        <w:trPr>
          <w:trHeight w:val="1134"/>
        </w:trPr>
        <w:tc>
          <w:tcPr>
            <w:tcW w:w="9016" w:type="dxa"/>
          </w:tcPr>
          <w:p w14:paraId="7BC1EDA8" w14:textId="0AA63409" w:rsidR="009B0C65" w:rsidRDefault="004D518F">
            <w:r>
              <w:t xml:space="preserve">Discovering that Python is used as a back-end language to deploy an ML model onto a HTML/PHP webpage. </w:t>
            </w:r>
          </w:p>
        </w:tc>
      </w:tr>
      <w:tr w:rsidR="009B0C65" w14:paraId="4990DAC7" w14:textId="77777777" w:rsidTr="73F10A74">
        <w:trPr>
          <w:trHeight w:val="840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4E9BC993" w14:textId="67AE47F1" w:rsidR="009B0C65" w:rsidRDefault="009B0C65" w:rsidP="73F10A74">
            <w:r w:rsidRPr="73F10A74">
              <w:rPr>
                <w:b/>
                <w:bCs/>
              </w:rPr>
              <w:t>What problems have arisen during the last 1 - 2 weeks work?</w:t>
            </w:r>
            <w:r>
              <w:t xml:space="preserve"> </w:t>
            </w:r>
            <w:r w:rsidRPr="73F10A74">
              <w:rPr>
                <w:i/>
                <w:iCs/>
              </w:rPr>
              <w:t>(Highlight and issues you have come across in your studies or areas of your project you have found challenging.)</w:t>
            </w:r>
          </w:p>
        </w:tc>
      </w:tr>
      <w:tr w:rsidR="009B0C65" w14:paraId="28C1D049" w14:textId="77777777" w:rsidTr="73F10A74">
        <w:trPr>
          <w:trHeight w:val="1134"/>
        </w:trPr>
        <w:tc>
          <w:tcPr>
            <w:tcW w:w="9016" w:type="dxa"/>
          </w:tcPr>
          <w:p w14:paraId="5525DDFB" w14:textId="2DFD1C29" w:rsidR="0089497A" w:rsidRDefault="004D518F" w:rsidP="0089497A">
            <w:r>
              <w:t>The original proposal of only using a HTML webpage was flawed as the programming language did not have the suitable tools to deploy the AI model by itself.</w:t>
            </w:r>
          </w:p>
        </w:tc>
      </w:tr>
      <w:tr w:rsidR="009B0C65" w14:paraId="3CE281DC" w14:textId="77777777" w:rsidTr="73F10A74">
        <w:trPr>
          <w:trHeight w:val="700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2E603BCA" w14:textId="78F774D5" w:rsidR="009B0C65" w:rsidRPr="009B0C65" w:rsidRDefault="009B0C65" w:rsidP="73F10A74">
            <w:pPr>
              <w:rPr>
                <w:b/>
                <w:bCs/>
              </w:rPr>
            </w:pPr>
            <w:r w:rsidRPr="73F10A74">
              <w:rPr>
                <w:b/>
                <w:bCs/>
              </w:rPr>
              <w:t>What to Do Next (particularly to solve problems) in the next 1 - 2 weeks</w:t>
            </w:r>
          </w:p>
        </w:tc>
      </w:tr>
      <w:tr w:rsidR="009B0C65" w14:paraId="0CDB0CAC" w14:textId="77777777" w:rsidTr="73F10A74">
        <w:trPr>
          <w:trHeight w:val="1134"/>
        </w:trPr>
        <w:tc>
          <w:tcPr>
            <w:tcW w:w="9016" w:type="dxa"/>
          </w:tcPr>
          <w:p w14:paraId="0511B62D" w14:textId="42EAB5DA" w:rsidR="0089497A" w:rsidRDefault="004D518F" w:rsidP="009B0C65">
            <w:r>
              <w:t xml:space="preserve">After successfully modelling the AI model, it must be deployed onto the </w:t>
            </w:r>
            <w:proofErr w:type="gramStart"/>
            <w:r>
              <w:t>web based</w:t>
            </w:r>
            <w:proofErr w:type="gramEnd"/>
            <w:r>
              <w:t xml:space="preserve"> solution and different areas of testing must take place to ensure the solution is suitable to all users.</w:t>
            </w:r>
          </w:p>
          <w:p w14:paraId="589CA7B7" w14:textId="46855B70" w:rsidR="001D68E4" w:rsidRPr="009B0C65" w:rsidRDefault="001D68E4" w:rsidP="009B0C65"/>
        </w:tc>
      </w:tr>
    </w:tbl>
    <w:p w14:paraId="4A81D942" w14:textId="77777777" w:rsidR="009B0C65" w:rsidRDefault="009B0C65"/>
    <w:p w14:paraId="4498CC2A" w14:textId="77777777" w:rsidR="009B0C65" w:rsidRDefault="009B0C65"/>
    <w:sectPr w:rsidR="009B0C65" w:rsidSect="009B0C65">
      <w:headerReference w:type="default" r:id="rId10"/>
      <w:pgSz w:w="11906" w:h="16838"/>
      <w:pgMar w:top="1304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3D8C9" w14:textId="77777777" w:rsidR="00844FAD" w:rsidRDefault="00844FAD" w:rsidP="009B0C65">
      <w:pPr>
        <w:spacing w:after="0" w:line="240" w:lineRule="auto"/>
      </w:pPr>
      <w:r>
        <w:separator/>
      </w:r>
    </w:p>
  </w:endnote>
  <w:endnote w:type="continuationSeparator" w:id="0">
    <w:p w14:paraId="362C905B" w14:textId="77777777" w:rsidR="00844FAD" w:rsidRDefault="00844FAD" w:rsidP="009B0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0F323" w14:textId="77777777" w:rsidR="00844FAD" w:rsidRDefault="00844FAD" w:rsidP="009B0C65">
      <w:pPr>
        <w:spacing w:after="0" w:line="240" w:lineRule="auto"/>
      </w:pPr>
      <w:r>
        <w:separator/>
      </w:r>
    </w:p>
  </w:footnote>
  <w:footnote w:type="continuationSeparator" w:id="0">
    <w:p w14:paraId="0DE5126F" w14:textId="77777777" w:rsidR="00844FAD" w:rsidRDefault="00844FAD" w:rsidP="009B0C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4AA94" w14:textId="4E639A5F" w:rsidR="009B0C65" w:rsidRDefault="00725076" w:rsidP="009B0C6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65582199" wp14:editId="489DBF3D">
          <wp:simplePos x="0" y="0"/>
          <wp:positionH relativeFrom="margin">
            <wp:align>right</wp:align>
          </wp:positionH>
          <wp:positionV relativeFrom="paragraph">
            <wp:posOffset>5080</wp:posOffset>
          </wp:positionV>
          <wp:extent cx="1752600" cy="807720"/>
          <wp:effectExtent l="0" t="0" r="0" b="0"/>
          <wp:wrapSquare wrapText="bothSides"/>
          <wp:docPr id="1" name="Picture 1" descr="Image result for university centre somers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university centre somerse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67" b="8580"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4BFB">
      <w:rPr>
        <w:noProof/>
      </w:rPr>
      <w:drawing>
        <wp:inline distT="0" distB="0" distL="0" distR="0" wp14:anchorId="73CAAB72" wp14:editId="2711D207">
          <wp:extent cx="993228" cy="850516"/>
          <wp:effectExtent l="0" t="0" r="0" b="6985"/>
          <wp:docPr id="2" name="Picture 2" descr="See the sourc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e the source imag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443" r="15926"/>
                  <a:stretch/>
                </pic:blipFill>
                <pic:spPr bwMode="auto">
                  <a:xfrm>
                    <a:off x="0" y="0"/>
                    <a:ext cx="1000539" cy="8567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A60C8DB" w14:textId="77777777" w:rsidR="009B0C65" w:rsidRDefault="009B0C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6532DC"/>
    <w:multiLevelType w:val="hybridMultilevel"/>
    <w:tmpl w:val="A84A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bQwNzc0tzS1MDJR0lEKTi0uzszPAykwrAUANN5lKywAAAA="/>
  </w:docVars>
  <w:rsids>
    <w:rsidRoot w:val="009B0C65"/>
    <w:rsid w:val="0003488B"/>
    <w:rsid w:val="000A4831"/>
    <w:rsid w:val="00121311"/>
    <w:rsid w:val="00151AAC"/>
    <w:rsid w:val="001D68E4"/>
    <w:rsid w:val="001E01D3"/>
    <w:rsid w:val="002642B0"/>
    <w:rsid w:val="002A04E0"/>
    <w:rsid w:val="002B6930"/>
    <w:rsid w:val="00414722"/>
    <w:rsid w:val="00456E2C"/>
    <w:rsid w:val="004D518F"/>
    <w:rsid w:val="00503AC0"/>
    <w:rsid w:val="005113DD"/>
    <w:rsid w:val="00596694"/>
    <w:rsid w:val="0063770F"/>
    <w:rsid w:val="00725076"/>
    <w:rsid w:val="00785F6A"/>
    <w:rsid w:val="00844FAD"/>
    <w:rsid w:val="0089497A"/>
    <w:rsid w:val="009B0C65"/>
    <w:rsid w:val="00A400F3"/>
    <w:rsid w:val="00A81325"/>
    <w:rsid w:val="00BE4BFB"/>
    <w:rsid w:val="00CB7AB8"/>
    <w:rsid w:val="00CD7CA8"/>
    <w:rsid w:val="00D37864"/>
    <w:rsid w:val="00D5327C"/>
    <w:rsid w:val="00DF0EB0"/>
    <w:rsid w:val="00E559E8"/>
    <w:rsid w:val="00E816AC"/>
    <w:rsid w:val="14D17AE2"/>
    <w:rsid w:val="73F1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8FF991D"/>
  <w15:chartTrackingRefBased/>
  <w15:docId w15:val="{E9016236-DB9B-45CA-9847-BBA8CCB0C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C65"/>
  </w:style>
  <w:style w:type="paragraph" w:styleId="Footer">
    <w:name w:val="footer"/>
    <w:basedOn w:val="Normal"/>
    <w:link w:val="FooterChar"/>
    <w:uiPriority w:val="99"/>
    <w:unhideWhenUsed/>
    <w:rsid w:val="009B0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C65"/>
  </w:style>
  <w:style w:type="table" w:styleId="TableGrid">
    <w:name w:val="Table Grid"/>
    <w:basedOn w:val="TableNormal"/>
    <w:uiPriority w:val="39"/>
    <w:rsid w:val="009B0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0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32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C06E97D618D74091B204E342D0152F" ma:contentTypeVersion="5" ma:contentTypeDescription="Create a new document." ma:contentTypeScope="" ma:versionID="dba05f9eba02788f9c75e23db190c8e1">
  <xsd:schema xmlns:xsd="http://www.w3.org/2001/XMLSchema" xmlns:xs="http://www.w3.org/2001/XMLSchema" xmlns:p="http://schemas.microsoft.com/office/2006/metadata/properties" xmlns:ns2="0c1c04a4-657c-4184-b480-48a32f3c3a37" xmlns:ns3="ef275adc-3840-4d21-9b7a-a5ae4fd4e096" targetNamespace="http://schemas.microsoft.com/office/2006/metadata/properties" ma:root="true" ma:fieldsID="10b5f9a3905a01e2e23ff6d3e3b0d81f" ns2:_="" ns3:_="">
    <xsd:import namespace="0c1c04a4-657c-4184-b480-48a32f3c3a37"/>
    <xsd:import namespace="ef275adc-3840-4d21-9b7a-a5ae4fd4e0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c04a4-657c-4184-b480-48a32f3c3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75adc-3840-4d21-9b7a-a5ae4fd4e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ACCB65-F5D2-4CB8-8403-FC1897A89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1c04a4-657c-4184-b480-48a32f3c3a37"/>
    <ds:schemaRef ds:uri="ef275adc-3840-4d21-9b7a-a5ae4fd4e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ABCE51-0C30-4ED1-BC78-5A2D99ED7A75}">
  <ds:schemaRefs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purl.org/dc/elements/1.1/"/>
    <ds:schemaRef ds:uri="http://purl.org/dc/dcmitype/"/>
    <ds:schemaRef ds:uri="0c1c04a4-657c-4184-b480-48a32f3c3a37"/>
    <ds:schemaRef ds:uri="http://schemas.openxmlformats.org/package/2006/metadata/core-properties"/>
    <ds:schemaRef ds:uri="ef275adc-3840-4d21-9b7a-a5ae4fd4e096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7E207230-87A4-46A3-83D1-E3429EC09F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water College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Thain</dc:creator>
  <cp:keywords/>
  <dc:description/>
  <cp:lastModifiedBy>Kieran Pile (Student)</cp:lastModifiedBy>
  <cp:revision>2</cp:revision>
  <dcterms:created xsi:type="dcterms:W3CDTF">2024-03-20T09:19:00Z</dcterms:created>
  <dcterms:modified xsi:type="dcterms:W3CDTF">2024-03-2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C06E97D618D74091B204E342D0152F</vt:lpwstr>
  </property>
</Properties>
</file>